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34A2" w:rsidRPr="00A32350" w:rsidRDefault="005C3B54" w:rsidP="00A32350">
      <w:pPr>
        <w:jc w:val="center"/>
        <w:rPr>
          <w:b/>
          <w:sz w:val="28"/>
          <w:lang w:val="sr-Latn-CS"/>
        </w:rPr>
      </w:pPr>
      <w:r w:rsidRPr="00A32350">
        <w:rPr>
          <w:b/>
          <w:sz w:val="28"/>
          <w:lang w:val="sr-Latn-CS"/>
        </w:rPr>
        <w:t>Raspored nastave za prvu god</w:t>
      </w:r>
      <w:r w:rsidR="00FA349B" w:rsidRPr="00A32350">
        <w:rPr>
          <w:b/>
          <w:sz w:val="28"/>
          <w:lang w:val="sr-Latn-CS"/>
        </w:rPr>
        <w:t>inu OAS Sestrinstvo školska 20</w:t>
      </w:r>
      <w:r w:rsidR="001436D2">
        <w:rPr>
          <w:b/>
          <w:sz w:val="28"/>
          <w:lang w:val="sr-Latn-CS"/>
        </w:rPr>
        <w:t>20</w:t>
      </w:r>
      <w:r w:rsidR="00FA349B" w:rsidRPr="00A32350">
        <w:rPr>
          <w:b/>
          <w:sz w:val="28"/>
          <w:lang w:val="sr-Latn-CS"/>
        </w:rPr>
        <w:t>/20</w:t>
      </w:r>
      <w:r w:rsidR="00F569DA">
        <w:rPr>
          <w:b/>
          <w:sz w:val="28"/>
          <w:lang w:val="sr-Latn-CS"/>
        </w:rPr>
        <w:t>2</w:t>
      </w:r>
      <w:r w:rsidR="001436D2">
        <w:rPr>
          <w:b/>
          <w:sz w:val="28"/>
          <w:lang w:val="sr-Latn-CS"/>
        </w:rPr>
        <w:t>1</w:t>
      </w:r>
      <w:r w:rsidR="00531AAB">
        <w:rPr>
          <w:b/>
          <w:sz w:val="28"/>
          <w:lang w:val="sr-Latn-CS"/>
        </w:rPr>
        <w:t>.</w:t>
      </w:r>
      <w:bookmarkStart w:id="0" w:name="_GoBack"/>
      <w:bookmarkEnd w:id="0"/>
    </w:p>
    <w:tbl>
      <w:tblPr>
        <w:tblStyle w:val="ColorfulList-Accent4"/>
        <w:tblW w:w="0" w:type="auto"/>
        <w:tblLook w:val="04A0"/>
      </w:tblPr>
      <w:tblGrid>
        <w:gridCol w:w="2635"/>
        <w:gridCol w:w="2635"/>
        <w:gridCol w:w="2635"/>
        <w:gridCol w:w="2635"/>
        <w:gridCol w:w="2636"/>
      </w:tblGrid>
      <w:tr w:rsidR="005C3B54" w:rsidRPr="005C3B54" w:rsidTr="005C3B54">
        <w:trPr>
          <w:cnfStyle w:val="100000000000"/>
        </w:trPr>
        <w:tc>
          <w:tcPr>
            <w:cnfStyle w:val="001000000000"/>
            <w:tcW w:w="2635" w:type="dxa"/>
          </w:tcPr>
          <w:p w:rsidR="005C3B54" w:rsidRPr="005C3B54" w:rsidRDefault="005C3B54">
            <w:pPr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Ponedeljak</w:t>
            </w:r>
          </w:p>
        </w:tc>
        <w:tc>
          <w:tcPr>
            <w:tcW w:w="2635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Utorak</w:t>
            </w:r>
          </w:p>
        </w:tc>
        <w:tc>
          <w:tcPr>
            <w:tcW w:w="2635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Sreda</w:t>
            </w:r>
          </w:p>
        </w:tc>
        <w:tc>
          <w:tcPr>
            <w:tcW w:w="2635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Četvrtak</w:t>
            </w:r>
          </w:p>
        </w:tc>
        <w:tc>
          <w:tcPr>
            <w:tcW w:w="2636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Petak</w:t>
            </w:r>
          </w:p>
        </w:tc>
      </w:tr>
      <w:tr w:rsidR="0026573B" w:rsidRPr="00A32350" w:rsidTr="005C20D6">
        <w:trPr>
          <w:cnfStyle w:val="000000100000"/>
        </w:trPr>
        <w:tc>
          <w:tcPr>
            <w:cnfStyle w:val="001000000000"/>
            <w:tcW w:w="2635" w:type="dxa"/>
          </w:tcPr>
          <w:p w:rsidR="0026573B" w:rsidRPr="00A32350" w:rsidRDefault="0026573B">
            <w:pPr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AD0CAB" w:rsidP="001436D2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9</w:t>
            </w:r>
            <w:r w:rsidR="0026573B" w:rsidRPr="00A32350">
              <w:rPr>
                <w:sz w:val="24"/>
                <w:lang w:val="sr-Latn-CS"/>
              </w:rPr>
              <w:t>.00-</w:t>
            </w:r>
            <w:r w:rsidRPr="00A32350">
              <w:rPr>
                <w:sz w:val="24"/>
                <w:lang w:val="sr-Latn-CS"/>
              </w:rPr>
              <w:t>10</w:t>
            </w:r>
            <w:r w:rsidR="0026573B" w:rsidRPr="00A32350">
              <w:rPr>
                <w:sz w:val="24"/>
                <w:lang w:val="sr-Latn-CS"/>
              </w:rPr>
              <w:t>.30 Uvod u zdravstvenu negu – predavanja (</w:t>
            </w:r>
            <w:r w:rsidR="001436D2">
              <w:rPr>
                <w:sz w:val="24"/>
                <w:lang w:val="sr-Latn-CS"/>
              </w:rPr>
              <w:t>Online</w:t>
            </w:r>
            <w:r w:rsidR="0026573B" w:rsidRPr="00A32350">
              <w:rPr>
                <w:sz w:val="24"/>
                <w:lang w:val="sr-Latn-CS"/>
              </w:rPr>
              <w:t>)</w:t>
            </w:r>
          </w:p>
        </w:tc>
        <w:tc>
          <w:tcPr>
            <w:tcW w:w="2635" w:type="dxa"/>
          </w:tcPr>
          <w:p w:rsidR="0026573B" w:rsidRPr="00A32350" w:rsidRDefault="0026573B" w:rsidP="001436D2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8.30-10.00 Medicinska biohemija (</w:t>
            </w:r>
            <w:r w:rsidR="001436D2">
              <w:rPr>
                <w:sz w:val="24"/>
                <w:lang w:val="sr-Latn-CS"/>
              </w:rPr>
              <w:t>Online</w:t>
            </w:r>
            <w:r w:rsidRPr="00A32350">
              <w:rPr>
                <w:sz w:val="24"/>
                <w:lang w:val="sr-Latn-CS"/>
              </w:rPr>
              <w:t>)</w:t>
            </w:r>
          </w:p>
        </w:tc>
        <w:tc>
          <w:tcPr>
            <w:tcW w:w="2635" w:type="dxa"/>
          </w:tcPr>
          <w:p w:rsidR="0026573B" w:rsidRPr="00A32350" w:rsidRDefault="00A32350" w:rsidP="001436D2">
            <w:pPr>
              <w:cnfStyle w:val="000000100000"/>
              <w:rPr>
                <w:sz w:val="24"/>
                <w:lang w:val="sr-Latn-CS"/>
              </w:rPr>
            </w:pPr>
            <w:r>
              <w:rPr>
                <w:sz w:val="24"/>
                <w:lang w:val="sr-Latn-CS"/>
              </w:rPr>
              <w:t>9</w:t>
            </w:r>
            <w:r w:rsidR="0026573B" w:rsidRPr="00A32350">
              <w:rPr>
                <w:sz w:val="24"/>
                <w:lang w:val="sr-Latn-CS"/>
              </w:rPr>
              <w:t>.00-</w:t>
            </w:r>
            <w:r>
              <w:rPr>
                <w:sz w:val="24"/>
                <w:lang w:val="sr-Latn-CS"/>
              </w:rPr>
              <w:t>10</w:t>
            </w:r>
            <w:r w:rsidR="0026573B" w:rsidRPr="00A32350">
              <w:rPr>
                <w:sz w:val="24"/>
                <w:lang w:val="sr-Latn-CS"/>
              </w:rPr>
              <w:t>.30 Uvod u zdravstvenu negu – predavanja (</w:t>
            </w:r>
            <w:r w:rsidR="001436D2">
              <w:rPr>
                <w:sz w:val="24"/>
                <w:lang w:val="sr-Latn-CS"/>
              </w:rPr>
              <w:t>Online</w:t>
            </w:r>
            <w:r w:rsidR="0026573B" w:rsidRPr="00A32350">
              <w:rPr>
                <w:sz w:val="24"/>
                <w:lang w:val="sr-Latn-CS"/>
              </w:rPr>
              <w:t>)</w:t>
            </w:r>
          </w:p>
        </w:tc>
        <w:tc>
          <w:tcPr>
            <w:tcW w:w="2636" w:type="dxa"/>
            <w:vMerge w:val="restart"/>
            <w:vAlign w:val="center"/>
          </w:tcPr>
          <w:p w:rsidR="007F4291" w:rsidRPr="00A32350" w:rsidRDefault="007F4291" w:rsidP="008837D0">
            <w:pPr>
              <w:cnfStyle w:val="000000100000"/>
              <w:rPr>
                <w:rFonts w:ascii="Times New Roman" w:hAnsi="Times New Roman" w:cs="Times New Roman"/>
                <w:sz w:val="24"/>
                <w:lang w:val="sr-Latn-CS"/>
              </w:rPr>
            </w:pPr>
          </w:p>
          <w:p w:rsidR="007F4291" w:rsidRPr="00A32350" w:rsidRDefault="007F4291" w:rsidP="008837D0">
            <w:pPr>
              <w:cnfStyle w:val="000000100000"/>
              <w:rPr>
                <w:rFonts w:ascii="Times New Roman" w:hAnsi="Times New Roman" w:cs="Times New Roman"/>
                <w:sz w:val="24"/>
                <w:lang w:val="sr-Latn-CS"/>
              </w:rPr>
            </w:pPr>
          </w:p>
          <w:p w:rsidR="007F4291" w:rsidRPr="00A32350" w:rsidRDefault="007F4291" w:rsidP="008837D0">
            <w:pPr>
              <w:cnfStyle w:val="000000100000"/>
              <w:rPr>
                <w:rFonts w:ascii="Times New Roman" w:hAnsi="Times New Roman" w:cs="Times New Roman"/>
                <w:sz w:val="24"/>
                <w:lang w:val="sr-Latn-CS"/>
              </w:rPr>
            </w:pPr>
          </w:p>
          <w:p w:rsidR="0026573B" w:rsidRPr="00A32350" w:rsidRDefault="0016064C" w:rsidP="008837D0">
            <w:pPr>
              <w:cnfStyle w:val="000000100000"/>
              <w:rPr>
                <w:sz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lang w:val="sr-Latn-CS"/>
              </w:rPr>
              <w:t>Izborni predmeti</w:t>
            </w:r>
          </w:p>
        </w:tc>
      </w:tr>
      <w:tr w:rsidR="0026573B" w:rsidRPr="00A32350" w:rsidTr="0026573B">
        <w:tc>
          <w:tcPr>
            <w:cnfStyle w:val="001000000000"/>
            <w:tcW w:w="2635" w:type="dxa"/>
          </w:tcPr>
          <w:p w:rsidR="0026573B" w:rsidRPr="00A32350" w:rsidRDefault="0026573B" w:rsidP="001436D2">
            <w:pPr>
              <w:rPr>
                <w:b w:val="0"/>
                <w:sz w:val="24"/>
                <w:lang w:val="sr-Latn-CS"/>
              </w:rPr>
            </w:pPr>
            <w:r w:rsidRPr="00A32350">
              <w:rPr>
                <w:b w:val="0"/>
                <w:sz w:val="24"/>
                <w:lang w:val="sr-Latn-CS"/>
              </w:rPr>
              <w:t>9.00-10.30 Medicinska sociologija (</w:t>
            </w:r>
            <w:r w:rsidR="001436D2">
              <w:rPr>
                <w:b w:val="0"/>
                <w:sz w:val="24"/>
                <w:lang w:val="sr-Latn-CS"/>
              </w:rPr>
              <w:t>Online</w:t>
            </w:r>
            <w:r w:rsidRPr="00A32350">
              <w:rPr>
                <w:b w:val="0"/>
                <w:sz w:val="24"/>
                <w:lang w:val="sr-Latn-CS"/>
              </w:rPr>
              <w:t>)</w:t>
            </w: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 w:rsidP="0020414C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6" w:type="dxa"/>
            <w:vMerge/>
            <w:shd w:val="clear" w:color="auto" w:fill="E5DFEC" w:themeFill="accent4" w:themeFillTint="33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</w:tr>
      <w:tr w:rsidR="0026573B" w:rsidRPr="00A32350" w:rsidTr="005C3B54">
        <w:trPr>
          <w:cnfStyle w:val="000000100000"/>
        </w:trPr>
        <w:tc>
          <w:tcPr>
            <w:cnfStyle w:val="001000000000"/>
            <w:tcW w:w="2635" w:type="dxa"/>
          </w:tcPr>
          <w:p w:rsidR="000C5174" w:rsidRPr="00A32350" w:rsidRDefault="000C5174">
            <w:pPr>
              <w:rPr>
                <w:b w:val="0"/>
                <w:sz w:val="24"/>
                <w:lang w:val="sr-Latn-CS"/>
              </w:rPr>
            </w:pPr>
          </w:p>
          <w:p w:rsidR="0026573B" w:rsidRPr="00A32350" w:rsidRDefault="000C5174">
            <w:pPr>
              <w:rPr>
                <w:b w:val="0"/>
                <w:sz w:val="24"/>
                <w:lang w:val="sr-Latn-CS"/>
              </w:rPr>
            </w:pPr>
            <w:r w:rsidRPr="00A32350">
              <w:rPr>
                <w:b w:val="0"/>
                <w:sz w:val="24"/>
                <w:lang w:val="sr-Latn-CS"/>
              </w:rPr>
              <w:t>11.00-12.30 Medicinska genetika (</w:t>
            </w:r>
            <w:r w:rsidR="001436D2">
              <w:rPr>
                <w:b w:val="0"/>
                <w:sz w:val="24"/>
                <w:lang w:val="sr-Latn-CS"/>
              </w:rPr>
              <w:t>Predavanja online, vežbe</w:t>
            </w:r>
            <w:r w:rsidRPr="00A32350">
              <w:rPr>
                <w:b w:val="0"/>
                <w:sz w:val="24"/>
                <w:lang w:val="sr-Latn-CS"/>
              </w:rPr>
              <w:t>Tempus sala)</w:t>
            </w:r>
          </w:p>
        </w:tc>
        <w:tc>
          <w:tcPr>
            <w:tcW w:w="2635" w:type="dxa"/>
          </w:tcPr>
          <w:p w:rsidR="0026573B" w:rsidRPr="00A32350" w:rsidRDefault="0026573B" w:rsidP="00AD0CAB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1</w:t>
            </w:r>
            <w:r w:rsidR="00AD0CAB" w:rsidRPr="00A32350">
              <w:rPr>
                <w:sz w:val="24"/>
                <w:lang w:val="sr-Latn-CS"/>
              </w:rPr>
              <w:t>1</w:t>
            </w:r>
            <w:r w:rsidRPr="00A32350">
              <w:rPr>
                <w:sz w:val="24"/>
                <w:lang w:val="sr-Latn-CS"/>
              </w:rPr>
              <w:t>.00-1</w:t>
            </w:r>
            <w:r w:rsidR="00AD0CAB" w:rsidRPr="00A32350">
              <w:rPr>
                <w:sz w:val="24"/>
                <w:lang w:val="sr-Latn-CS"/>
              </w:rPr>
              <w:t>2</w:t>
            </w:r>
            <w:r w:rsidRPr="00A32350">
              <w:rPr>
                <w:sz w:val="24"/>
                <w:lang w:val="sr-Latn-CS"/>
              </w:rPr>
              <w:t xml:space="preserve">.30 Uvod u zdravstvenu negu – vežbe </w:t>
            </w:r>
          </w:p>
        </w:tc>
        <w:tc>
          <w:tcPr>
            <w:tcW w:w="2635" w:type="dxa"/>
          </w:tcPr>
          <w:p w:rsidR="0026573B" w:rsidRPr="00A32350" w:rsidRDefault="0026573B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10.30-12.00 Medicinska biohemija</w:t>
            </w:r>
            <w:r w:rsidR="00CB0431">
              <w:rPr>
                <w:sz w:val="24"/>
                <w:lang w:val="sr-Latn-CS"/>
              </w:rPr>
              <w:t>*</w:t>
            </w:r>
            <w:r w:rsidRPr="00A32350">
              <w:rPr>
                <w:sz w:val="24"/>
                <w:lang w:val="sr-Latn-CS"/>
              </w:rPr>
              <w:t xml:space="preserve"> – vežbe (Institut za biohemiju)</w:t>
            </w:r>
          </w:p>
          <w:p w:rsidR="0026573B" w:rsidRPr="00A32350" w:rsidRDefault="0026573B" w:rsidP="008D0B12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Napomena: vežbe se održavaju </w:t>
            </w:r>
            <w:r w:rsidR="008D0B12" w:rsidRPr="00A32350">
              <w:rPr>
                <w:sz w:val="24"/>
                <w:lang w:val="sr-Latn-CS"/>
              </w:rPr>
              <w:t>prvih 5 nedelja)</w:t>
            </w:r>
          </w:p>
        </w:tc>
        <w:tc>
          <w:tcPr>
            <w:tcW w:w="2635" w:type="dxa"/>
          </w:tcPr>
          <w:p w:rsidR="0026573B" w:rsidRPr="00A32350" w:rsidRDefault="0026573B" w:rsidP="00A32350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1</w:t>
            </w:r>
            <w:r w:rsidR="00A32350">
              <w:rPr>
                <w:sz w:val="24"/>
                <w:lang w:val="sr-Latn-CS"/>
              </w:rPr>
              <w:t>1</w:t>
            </w:r>
            <w:r w:rsidRPr="00A32350">
              <w:rPr>
                <w:sz w:val="24"/>
                <w:lang w:val="sr-Latn-CS"/>
              </w:rPr>
              <w:t>.00-1</w:t>
            </w:r>
            <w:r w:rsidR="00A32350">
              <w:rPr>
                <w:sz w:val="24"/>
                <w:lang w:val="sr-Latn-CS"/>
              </w:rPr>
              <w:t>2</w:t>
            </w:r>
            <w:r w:rsidRPr="00A32350">
              <w:rPr>
                <w:sz w:val="24"/>
                <w:lang w:val="sr-Latn-CS"/>
              </w:rPr>
              <w:t xml:space="preserve">.30 Uvod u zdravstvenu negu – vežbe </w:t>
            </w:r>
          </w:p>
        </w:tc>
        <w:tc>
          <w:tcPr>
            <w:tcW w:w="2636" w:type="dxa"/>
            <w:vMerge/>
          </w:tcPr>
          <w:p w:rsidR="0026573B" w:rsidRPr="00A32350" w:rsidRDefault="0026573B">
            <w:pPr>
              <w:cnfStyle w:val="000000100000"/>
              <w:rPr>
                <w:sz w:val="24"/>
                <w:lang w:val="sr-Latn-CS"/>
              </w:rPr>
            </w:pPr>
          </w:p>
        </w:tc>
      </w:tr>
      <w:tr w:rsidR="0026573B" w:rsidRPr="00A32350" w:rsidTr="0026573B">
        <w:tc>
          <w:tcPr>
            <w:cnfStyle w:val="001000000000"/>
            <w:tcW w:w="2635" w:type="dxa"/>
          </w:tcPr>
          <w:p w:rsidR="0026573B" w:rsidRPr="00A32350" w:rsidRDefault="0026573B">
            <w:pPr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 w:rsidP="005C3B54">
            <w:pPr>
              <w:cnfStyle w:val="0000000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12.00-12.45 Anatomija </w:t>
            </w:r>
            <w:r w:rsidR="00664742" w:rsidRPr="00A32350">
              <w:rPr>
                <w:sz w:val="24"/>
                <w:lang w:val="sr-Latn-CS"/>
              </w:rPr>
              <w:t>vežbe (Institut za anatomiju)</w:t>
            </w:r>
          </w:p>
        </w:tc>
        <w:tc>
          <w:tcPr>
            <w:tcW w:w="2636" w:type="dxa"/>
            <w:shd w:val="clear" w:color="auto" w:fill="E5DFEC" w:themeFill="accent4" w:themeFillTint="33"/>
          </w:tcPr>
          <w:p w:rsidR="0026573B" w:rsidRPr="00A32350" w:rsidRDefault="0026573B" w:rsidP="001436D2">
            <w:pPr>
              <w:cnfStyle w:val="0000000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12.30-14.00 </w:t>
            </w:r>
            <w:r w:rsidR="00CB0431">
              <w:rPr>
                <w:sz w:val="24"/>
                <w:lang w:val="sr-Latn-CS"/>
              </w:rPr>
              <w:t>**</w:t>
            </w:r>
            <w:r w:rsidRPr="00A32350">
              <w:rPr>
                <w:sz w:val="24"/>
                <w:lang w:val="sr-Latn-CS"/>
              </w:rPr>
              <w:t>Mikrobiologija- predavanja (</w:t>
            </w:r>
            <w:r w:rsidR="001436D2">
              <w:rPr>
                <w:sz w:val="24"/>
                <w:lang w:val="sr-Latn-CS"/>
              </w:rPr>
              <w:t>Online</w:t>
            </w:r>
            <w:r w:rsidRPr="00A32350">
              <w:rPr>
                <w:sz w:val="24"/>
                <w:lang w:val="sr-Latn-CS"/>
              </w:rPr>
              <w:t>)</w:t>
            </w:r>
          </w:p>
        </w:tc>
      </w:tr>
      <w:tr w:rsidR="0026573B" w:rsidRPr="00A32350" w:rsidTr="005C3B54">
        <w:trPr>
          <w:cnfStyle w:val="000000100000"/>
        </w:trPr>
        <w:tc>
          <w:tcPr>
            <w:cnfStyle w:val="001000000000"/>
            <w:tcW w:w="2635" w:type="dxa"/>
          </w:tcPr>
          <w:p w:rsidR="0026573B" w:rsidRPr="00A32350" w:rsidRDefault="0026573B">
            <w:pPr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1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1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 w:rsidP="001436D2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13.00-14.30 </w:t>
            </w:r>
            <w:r w:rsidR="00664742" w:rsidRPr="00A32350">
              <w:rPr>
                <w:sz w:val="24"/>
                <w:lang w:val="sr-Latn-CS"/>
              </w:rPr>
              <w:t>Anatomija predavanja (</w:t>
            </w:r>
            <w:r w:rsidR="001436D2">
              <w:rPr>
                <w:sz w:val="24"/>
                <w:lang w:val="sr-Latn-CS"/>
              </w:rPr>
              <w:t>Online</w:t>
            </w:r>
            <w:r w:rsidR="00664742" w:rsidRPr="00A32350">
              <w:rPr>
                <w:sz w:val="24"/>
                <w:lang w:val="sr-Latn-CS"/>
              </w:rPr>
              <w:t>)</w:t>
            </w:r>
          </w:p>
        </w:tc>
        <w:tc>
          <w:tcPr>
            <w:tcW w:w="2636" w:type="dxa"/>
          </w:tcPr>
          <w:p w:rsidR="0026573B" w:rsidRPr="00A32350" w:rsidRDefault="0026573B" w:rsidP="00047044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14.15-15.00 Mikrobiologija- vežbe, </w:t>
            </w:r>
            <w:r w:rsidR="008D0B12" w:rsidRPr="00A32350">
              <w:rPr>
                <w:sz w:val="24"/>
                <w:lang w:val="sr-Latn-CS"/>
              </w:rPr>
              <w:t>(</w:t>
            </w:r>
            <w:r w:rsidRPr="00A32350">
              <w:rPr>
                <w:sz w:val="24"/>
                <w:lang w:val="sr-Latn-CS"/>
              </w:rPr>
              <w:t>Institut za mikrobiologiju</w:t>
            </w:r>
          </w:p>
        </w:tc>
      </w:tr>
      <w:tr w:rsidR="0026573B" w:rsidTr="005C3B54">
        <w:tc>
          <w:tcPr>
            <w:cnfStyle w:val="001000000000"/>
            <w:tcW w:w="2635" w:type="dxa"/>
          </w:tcPr>
          <w:p w:rsidR="0026573B" w:rsidRDefault="0026573B">
            <w:pPr>
              <w:rPr>
                <w:lang w:val="sr-Latn-CS"/>
              </w:rPr>
            </w:pPr>
          </w:p>
        </w:tc>
        <w:tc>
          <w:tcPr>
            <w:tcW w:w="2635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35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35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36" w:type="dxa"/>
          </w:tcPr>
          <w:p w:rsidR="0026573B" w:rsidRDefault="0026573B" w:rsidP="0026573B">
            <w:pPr>
              <w:cnfStyle w:val="000000000000"/>
              <w:rPr>
                <w:lang w:val="sr-Latn-CS"/>
              </w:rPr>
            </w:pPr>
          </w:p>
        </w:tc>
      </w:tr>
    </w:tbl>
    <w:p w:rsidR="005C3B54" w:rsidRDefault="0092767F">
      <w:pPr>
        <w:rPr>
          <w:lang w:val="sr-Latn-CS"/>
        </w:rPr>
      </w:pPr>
      <w:r>
        <w:rPr>
          <w:lang w:val="sr-Latn-CS"/>
        </w:rPr>
        <w:t xml:space="preserve">*Vežbe iz </w:t>
      </w:r>
      <w:r w:rsidR="00CB0431">
        <w:rPr>
          <w:lang w:val="sr-Latn-CS"/>
        </w:rPr>
        <w:t xml:space="preserve"> Meicinske biohemije se održavaju u periodu 5.10-6.11.2021.</w:t>
      </w:r>
    </w:p>
    <w:p w:rsidR="00CB0431" w:rsidRPr="005C3B54" w:rsidRDefault="00CB0431">
      <w:pPr>
        <w:rPr>
          <w:lang w:val="sr-Latn-CS"/>
        </w:rPr>
      </w:pPr>
      <w:r>
        <w:rPr>
          <w:lang w:val="sr-Latn-CS"/>
        </w:rPr>
        <w:t>*</w:t>
      </w:r>
      <w:r w:rsidR="00BA3BB4">
        <w:rPr>
          <w:lang w:val="sr-Latn-CS"/>
        </w:rPr>
        <w:t>*Predavanja iz predmeta Mikrobi</w:t>
      </w:r>
      <w:r>
        <w:rPr>
          <w:lang w:val="sr-Latn-CS"/>
        </w:rPr>
        <w:t xml:space="preserve">ologija se održavaju u toku </w:t>
      </w:r>
      <w:r w:rsidR="00004DBC">
        <w:rPr>
          <w:lang w:val="sr-Latn-CS"/>
        </w:rPr>
        <w:t>prvih 8 nedelja, a nakon toga</w:t>
      </w:r>
      <w:r>
        <w:rPr>
          <w:lang w:val="sr-Latn-CS"/>
        </w:rPr>
        <w:t xml:space="preserve"> vežbe traju 5 nedelja.</w:t>
      </w:r>
      <w:r w:rsidR="00004DBC">
        <w:rPr>
          <w:lang w:val="sr-Latn-CS"/>
        </w:rPr>
        <w:t xml:space="preserve"> Poslednje dve nedelje su seminari.</w:t>
      </w:r>
    </w:p>
    <w:sectPr w:rsidR="00CB0431" w:rsidRPr="005C3B54" w:rsidSect="005C3B5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AxMDS1MLUwNTYyUdpeDU4uLM/DyQAqNaAHXNNDUsAAAA"/>
  </w:docVars>
  <w:rsids>
    <w:rsidRoot w:val="005C3B54"/>
    <w:rsid w:val="00004DBC"/>
    <w:rsid w:val="000C2DD7"/>
    <w:rsid w:val="000C5174"/>
    <w:rsid w:val="001436D2"/>
    <w:rsid w:val="0016064C"/>
    <w:rsid w:val="001A34A2"/>
    <w:rsid w:val="0026573B"/>
    <w:rsid w:val="00271814"/>
    <w:rsid w:val="00394E97"/>
    <w:rsid w:val="004B723A"/>
    <w:rsid w:val="00520BC5"/>
    <w:rsid w:val="00531AAB"/>
    <w:rsid w:val="00547C7B"/>
    <w:rsid w:val="005C20D6"/>
    <w:rsid w:val="005C3B54"/>
    <w:rsid w:val="00664742"/>
    <w:rsid w:val="007435EE"/>
    <w:rsid w:val="007F4291"/>
    <w:rsid w:val="008361C0"/>
    <w:rsid w:val="00847968"/>
    <w:rsid w:val="008D0B12"/>
    <w:rsid w:val="008D2930"/>
    <w:rsid w:val="0092767F"/>
    <w:rsid w:val="00A32350"/>
    <w:rsid w:val="00AD0CAB"/>
    <w:rsid w:val="00AD36DD"/>
    <w:rsid w:val="00B556E9"/>
    <w:rsid w:val="00B80877"/>
    <w:rsid w:val="00BA3BB4"/>
    <w:rsid w:val="00C52C02"/>
    <w:rsid w:val="00CA0A1C"/>
    <w:rsid w:val="00CB0431"/>
    <w:rsid w:val="00F45FAF"/>
    <w:rsid w:val="00F569DA"/>
    <w:rsid w:val="00FA3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4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3B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olorfulList-Accent4">
    <w:name w:val="Colorful List Accent 4"/>
    <w:basedOn w:val="TableNormal"/>
    <w:uiPriority w:val="72"/>
    <w:rsid w:val="005C3B5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B72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23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10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7</cp:revision>
  <cp:lastPrinted>2014-10-02T09:32:00Z</cp:lastPrinted>
  <dcterms:created xsi:type="dcterms:W3CDTF">2020-09-22T12:27:00Z</dcterms:created>
  <dcterms:modified xsi:type="dcterms:W3CDTF">2020-09-29T09:29:00Z</dcterms:modified>
</cp:coreProperties>
</file>